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7898B" w14:textId="2A83F162" w:rsidR="00244C45" w:rsidRPr="00511551" w:rsidRDefault="00511551" w:rsidP="00511551">
      <w:pPr>
        <w:jc w:val="center"/>
        <w:rPr>
          <w:sz w:val="36"/>
          <w:szCs w:val="36"/>
        </w:rPr>
      </w:pPr>
      <w:r>
        <w:rPr>
          <w:sz w:val="36"/>
          <w:szCs w:val="36"/>
        </w:rPr>
        <w:t>PRESENTATION STRUCTURE</w:t>
      </w:r>
    </w:p>
    <w:p w14:paraId="295AB67F" w14:textId="77777777" w:rsidR="00511551" w:rsidRDefault="00511551"/>
    <w:p w14:paraId="6B736F1C" w14:textId="4B54213C" w:rsidR="00511551" w:rsidRDefault="00511551">
      <w:r>
        <w:t>Slide 1:</w:t>
      </w:r>
    </w:p>
    <w:p w14:paraId="758BE5B7" w14:textId="689A0B49" w:rsidR="00511551" w:rsidRDefault="00511551">
      <w:r>
        <w:tab/>
        <w:t>Hell</w:t>
      </w:r>
      <w:r w:rsidR="00602D36">
        <w:t xml:space="preserve">o and welcome to our presentation </w:t>
      </w:r>
    </w:p>
    <w:p w14:paraId="5DB49276" w14:textId="4DEBEDE0" w:rsidR="00602D36" w:rsidRDefault="00602D36">
      <w:r>
        <w:tab/>
        <w:t>Introduce each other</w:t>
      </w:r>
      <w:r w:rsidR="003A58A0">
        <w:t xml:space="preserve"> (say our names)</w:t>
      </w:r>
      <w:bookmarkStart w:id="0" w:name="_GoBack"/>
      <w:bookmarkEnd w:id="0"/>
    </w:p>
    <w:p w14:paraId="5DF314EE" w14:textId="77777777" w:rsidR="00511551" w:rsidRDefault="00511551"/>
    <w:p w14:paraId="24C3C106" w14:textId="1817FDE1" w:rsidR="000A3332" w:rsidRDefault="000A3332">
      <w:r>
        <w:t>Slide 2:</w:t>
      </w:r>
    </w:p>
    <w:p w14:paraId="5760180F" w14:textId="56505CF7" w:rsidR="000A3332" w:rsidRDefault="000A3332">
      <w:r>
        <w:tab/>
      </w:r>
      <w:r w:rsidR="00602D36">
        <w:t xml:space="preserve">Background: </w:t>
      </w:r>
      <w:r>
        <w:t>Market is saturated</w:t>
      </w:r>
      <w:r w:rsidR="00602D36">
        <w:t xml:space="preserve"> with many communication apps and messengers that are very invasive and limited to evolution from consumer feedback.</w:t>
      </w:r>
    </w:p>
    <w:p w14:paraId="640B58A1" w14:textId="69220EF6" w:rsidR="00602D36" w:rsidRDefault="00602D36">
      <w:r>
        <w:tab/>
        <w:t xml:space="preserve">Scope: </w:t>
      </w:r>
      <w:r w:rsidR="00DE0C07">
        <w:t>It has become quiet challenging to find a web-messaging app that focuses on the consumer first over business.</w:t>
      </w:r>
    </w:p>
    <w:p w14:paraId="3614F182" w14:textId="33B8DF04" w:rsidR="000A3332" w:rsidRDefault="00602D36" w:rsidP="00602D36">
      <w:r>
        <w:tab/>
        <w:t xml:space="preserve">Purpose: To create a web messaging app that is simple to use, </w:t>
      </w:r>
      <w:proofErr w:type="gramStart"/>
      <w:r>
        <w:t>non intrusive</w:t>
      </w:r>
      <w:proofErr w:type="gramEnd"/>
      <w:r>
        <w:t xml:space="preserve"> and can evolve overtime with </w:t>
      </w:r>
      <w:r w:rsidR="000A3332">
        <w:t>community input and feedback</w:t>
      </w:r>
    </w:p>
    <w:p w14:paraId="6E34D4B9" w14:textId="7BD1B337" w:rsidR="000A3332" w:rsidRDefault="000A3332"/>
    <w:p w14:paraId="36D5487B" w14:textId="4CEB87CE" w:rsidR="000A3332" w:rsidRDefault="000A3332">
      <w:r>
        <w:t>Slide 3:</w:t>
      </w:r>
    </w:p>
    <w:p w14:paraId="019D4232" w14:textId="735BC10A" w:rsidR="00DE0C07" w:rsidRDefault="00DE0C07">
      <w:r>
        <w:tab/>
        <w:t>Solution: Our solution to these problems is Node Messenger, a free open source web-messaging app with a heavy focus on simple form and easy functionality</w:t>
      </w:r>
      <w:r w:rsidR="000A3332">
        <w:tab/>
      </w:r>
    </w:p>
    <w:p w14:paraId="02C5BA3D" w14:textId="541E75FE" w:rsidR="000A3332" w:rsidRDefault="000A3332">
      <w:r>
        <w:t xml:space="preserve">We designed </w:t>
      </w:r>
      <w:r w:rsidR="00DE0C07">
        <w:t>the app around three central pillars:</w:t>
      </w:r>
    </w:p>
    <w:p w14:paraId="2FA16C03" w14:textId="2EBC6815" w:rsidR="00DE0C07" w:rsidRDefault="00DE0C07">
      <w:r>
        <w:tab/>
        <w:t>The app is very simple to use (we tested this through metrics)</w:t>
      </w:r>
    </w:p>
    <w:p w14:paraId="0CF1A83A" w14:textId="1DF8FBB7" w:rsidR="00DE0C07" w:rsidRDefault="00DE0C07">
      <w:r>
        <w:tab/>
        <w:t>The app does not collect user data</w:t>
      </w:r>
    </w:p>
    <w:p w14:paraId="73DD54DF" w14:textId="26D7934D" w:rsidR="00DE0C07" w:rsidRDefault="00DE0C07">
      <w:r>
        <w:tab/>
        <w:t>The app is opensource and therefore can continuously evolve through feedback and other developers.</w:t>
      </w:r>
    </w:p>
    <w:p w14:paraId="373AA918" w14:textId="6075D96E" w:rsidR="00DE0C07" w:rsidRDefault="00DE0C07"/>
    <w:p w14:paraId="24233764" w14:textId="15FC25B5" w:rsidR="00DE0C07" w:rsidRDefault="00DE0C07">
      <w:r>
        <w:t>Slide 4:</w:t>
      </w:r>
    </w:p>
    <w:p w14:paraId="053F4608" w14:textId="386B3BCC" w:rsidR="00DE0C07" w:rsidRDefault="00DE0C07">
      <w:r>
        <w:tab/>
      </w:r>
      <w:proofErr w:type="gramStart"/>
      <w:r>
        <w:t>So</w:t>
      </w:r>
      <w:proofErr w:type="gramEnd"/>
      <w:r>
        <w:t xml:space="preserve"> we are going to give you a basic run down of our app and how it meets certain functional and non functional requirements.</w:t>
      </w:r>
    </w:p>
    <w:p w14:paraId="44043EF7" w14:textId="48307154" w:rsidR="000A3332" w:rsidRDefault="000A3332">
      <w:r>
        <w:tab/>
      </w:r>
      <w:r w:rsidR="00DE0C07">
        <w:t>We designed _ to be that way to meet our requirement of _</w:t>
      </w:r>
    </w:p>
    <w:p w14:paraId="0578756B" w14:textId="3CE42355" w:rsidR="00DE0C07" w:rsidRDefault="00DE0C07">
      <w:r>
        <w:tab/>
        <w:t>Aspect _ does _ which meets our goals of</w:t>
      </w:r>
    </w:p>
    <w:p w14:paraId="686584C4" w14:textId="19A33AE8" w:rsidR="00DE0C07" w:rsidRDefault="00DE0C07"/>
    <w:p w14:paraId="261798BF" w14:textId="386B27A2" w:rsidR="00DE0C07" w:rsidRDefault="00DE0C07">
      <w:r>
        <w:t xml:space="preserve">Slide 5: </w:t>
      </w:r>
    </w:p>
    <w:p w14:paraId="01DC4F84" w14:textId="7A1ED4A8" w:rsidR="00DE0C07" w:rsidRDefault="00DE0C07">
      <w:r>
        <w:lastRenderedPageBreak/>
        <w:tab/>
        <w:t xml:space="preserve">Now its time for the demonstration, we are </w:t>
      </w:r>
      <w:proofErr w:type="spellStart"/>
      <w:r>
        <w:t>gonna</w:t>
      </w:r>
      <w:proofErr w:type="spellEnd"/>
      <w:r>
        <w:t xml:space="preserve"> show you the following features of our app:</w:t>
      </w:r>
    </w:p>
    <w:p w14:paraId="0AC4122B" w14:textId="77777777" w:rsidR="00DE0C07" w:rsidRPr="00DE0C07" w:rsidRDefault="00DE0C07" w:rsidP="00DE0C07">
      <w:pPr>
        <w:numPr>
          <w:ilvl w:val="0"/>
          <w:numId w:val="1"/>
        </w:numPr>
      </w:pPr>
      <w:r w:rsidRPr="00DE0C07">
        <w:rPr>
          <w:lang w:val="en-US"/>
        </w:rPr>
        <w:t>Signup feature</w:t>
      </w:r>
    </w:p>
    <w:p w14:paraId="1EF9B28C" w14:textId="77777777" w:rsidR="00DE0C07" w:rsidRPr="00DE0C07" w:rsidRDefault="00DE0C07" w:rsidP="00DE0C07">
      <w:pPr>
        <w:numPr>
          <w:ilvl w:val="0"/>
          <w:numId w:val="1"/>
        </w:numPr>
      </w:pPr>
      <w:r w:rsidRPr="00DE0C07">
        <w:rPr>
          <w:lang w:val="en-US"/>
        </w:rPr>
        <w:t>Login feature</w:t>
      </w:r>
    </w:p>
    <w:p w14:paraId="6C435DCD" w14:textId="77777777" w:rsidR="00DE0C07" w:rsidRPr="00DE0C07" w:rsidRDefault="00DE0C07" w:rsidP="00DE0C07">
      <w:pPr>
        <w:numPr>
          <w:ilvl w:val="0"/>
          <w:numId w:val="1"/>
        </w:numPr>
      </w:pPr>
      <w:r w:rsidRPr="00DE0C07">
        <w:rPr>
          <w:lang w:val="en-US"/>
        </w:rPr>
        <w:t>Create conversation</w:t>
      </w:r>
    </w:p>
    <w:p w14:paraId="6F728378" w14:textId="77777777" w:rsidR="00DE0C07" w:rsidRPr="00DE0C07" w:rsidRDefault="00DE0C07" w:rsidP="00DE0C07">
      <w:pPr>
        <w:numPr>
          <w:ilvl w:val="0"/>
          <w:numId w:val="1"/>
        </w:numPr>
      </w:pPr>
      <w:r w:rsidRPr="00DE0C07">
        <w:rPr>
          <w:lang w:val="en-US"/>
        </w:rPr>
        <w:t xml:space="preserve">Messaging </w:t>
      </w:r>
    </w:p>
    <w:p w14:paraId="0BD117B0" w14:textId="0AAB5D74" w:rsidR="00DE0C07" w:rsidRDefault="00DE0C07"/>
    <w:p w14:paraId="6B2CEBF4" w14:textId="5C1F8A42" w:rsidR="00DE0C07" w:rsidRDefault="00DE0C07">
      <w:r>
        <w:t>Slide 6:</w:t>
      </w:r>
    </w:p>
    <w:p w14:paraId="33B379B7" w14:textId="199C1198" w:rsidR="00DE0C07" w:rsidRDefault="00DE0C07" w:rsidP="00DE0C07">
      <w:r>
        <w:tab/>
      </w:r>
      <w:proofErr w:type="gramStart"/>
      <w:r>
        <w:t>So</w:t>
      </w:r>
      <w:proofErr w:type="gramEnd"/>
      <w:r>
        <w:t xml:space="preserve"> in conclusion from what you have seen, Node Messenger is a very good stepping stone to solving the problems with the messaging market by once again being very simple to use, non intrusive and open to improvement</w:t>
      </w:r>
    </w:p>
    <w:p w14:paraId="59EEAB06" w14:textId="3423DB6C" w:rsidR="00DE0C07" w:rsidRDefault="00DE0C07"/>
    <w:p w14:paraId="5EA59AB2" w14:textId="135BA2AD" w:rsidR="00DE0C07" w:rsidRDefault="00DE0C07">
      <w:r>
        <w:t>Slide 7:</w:t>
      </w:r>
    </w:p>
    <w:p w14:paraId="529849EF" w14:textId="3DB96DAD" w:rsidR="00DE0C07" w:rsidRDefault="00DE0C07" w:rsidP="00DE0C07">
      <w:r>
        <w:tab/>
        <w:t>Any questions?</w:t>
      </w:r>
    </w:p>
    <w:p w14:paraId="04B7947F" w14:textId="11C87760" w:rsidR="00DE0C07" w:rsidRDefault="00DE0C07" w:rsidP="00DE0C07">
      <w:pPr>
        <w:ind w:firstLine="720"/>
      </w:pPr>
      <w:r>
        <w:t>This is our presentation thank you so much for listening</w:t>
      </w:r>
    </w:p>
    <w:p w14:paraId="3D7C9200" w14:textId="6EF9EAF4" w:rsidR="00DE0C07" w:rsidRDefault="00DE0C07"/>
    <w:p w14:paraId="1D601478" w14:textId="77777777" w:rsidR="00DE0C07" w:rsidRDefault="00DE0C07"/>
    <w:sectPr w:rsidR="00DE0C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1308CC"/>
    <w:multiLevelType w:val="hybridMultilevel"/>
    <w:tmpl w:val="351AA85C"/>
    <w:lvl w:ilvl="0" w:tplc="43A8E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45C1A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06AE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3270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A027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CA55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C410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62093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3453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wNjGwMDIxMDUztrBU0lEKTi0uzszPAykwrAUAEj/fJCwAAAA="/>
  </w:docVars>
  <w:rsids>
    <w:rsidRoot w:val="000A3332"/>
    <w:rsid w:val="00093766"/>
    <w:rsid w:val="000A3332"/>
    <w:rsid w:val="00244C45"/>
    <w:rsid w:val="003A58A0"/>
    <w:rsid w:val="00511551"/>
    <w:rsid w:val="00602D36"/>
    <w:rsid w:val="00DE0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9CCC8"/>
  <w15:chartTrackingRefBased/>
  <w15:docId w15:val="{2EDF8CE9-469F-4954-BF04-5C2EEC7B0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803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82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6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492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Elemary</dc:creator>
  <cp:keywords/>
  <dc:description/>
  <cp:lastModifiedBy>Omar Elemary</cp:lastModifiedBy>
  <cp:revision>1</cp:revision>
  <dcterms:created xsi:type="dcterms:W3CDTF">2018-11-27T23:14:00Z</dcterms:created>
  <dcterms:modified xsi:type="dcterms:W3CDTF">2018-11-28T01:30:00Z</dcterms:modified>
</cp:coreProperties>
</file>